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D22E1" w:rsidRPr="003D3117" w:rsidRDefault="006D22E1" w:rsidP="006D22E1">
      <w:pPr>
        <w:pStyle w:val="NormalWeb"/>
        <w:spacing w:before="0" w:beforeAutospacing="0" w:after="0" w:afterAutospacing="0"/>
        <w:rPr>
          <w:b/>
          <w:color w:val="0E101A"/>
        </w:rPr>
      </w:pPr>
      <w:r w:rsidRPr="003D3117">
        <w:rPr>
          <w:b/>
          <w:color w:val="0E101A"/>
        </w:rPr>
        <w:t xml:space="preserve">Page – </w:t>
      </w:r>
      <w:hyperlink r:id="rId5" w:history="1">
        <w:r w:rsidR="00CD69E8" w:rsidRPr="00F9513C">
          <w:rPr>
            <w:rStyle w:val="Hyperlink"/>
            <w:b/>
          </w:rPr>
          <w:t>https://frobity.com/freelance-platform-for-web-developers</w:t>
        </w:r>
      </w:hyperlink>
      <w:r w:rsidR="00CD69E8">
        <w:rPr>
          <w:b/>
          <w:color w:val="0E101A"/>
        </w:rPr>
        <w:t xml:space="preserve"> </w:t>
      </w:r>
      <w:bookmarkStart w:id="0" w:name="_GoBack"/>
      <w:bookmarkEnd w:id="0"/>
    </w:p>
    <w:p w:rsidR="006D22E1" w:rsidRDefault="006D22E1" w:rsidP="006D22E1">
      <w:pPr>
        <w:pStyle w:val="NormalWeb"/>
        <w:spacing w:before="0" w:beforeAutospacing="0" w:after="0" w:afterAutospacing="0"/>
        <w:rPr>
          <w:color w:val="0E101A"/>
        </w:rPr>
      </w:pPr>
    </w:p>
    <w:p w:rsidR="006D22E1" w:rsidRDefault="006D22E1" w:rsidP="006D22E1">
      <w:pPr>
        <w:pStyle w:val="NormalWeb"/>
        <w:spacing w:before="0" w:beforeAutospacing="0" w:after="0" w:afterAutospacing="0"/>
        <w:rPr>
          <w:b/>
          <w:color w:val="0E101A"/>
        </w:rPr>
      </w:pPr>
      <w:r w:rsidRPr="006C7D68">
        <w:rPr>
          <w:b/>
          <w:color w:val="0E101A"/>
          <w:highlight w:val="yellow"/>
        </w:rPr>
        <w:t>Need to create “</w:t>
      </w:r>
      <w:r w:rsidR="00761FA9">
        <w:rPr>
          <w:b/>
          <w:color w:val="0E101A"/>
          <w:highlight w:val="yellow"/>
        </w:rPr>
        <w:t xml:space="preserve">Web </w:t>
      </w:r>
      <w:r w:rsidRPr="006C7D68">
        <w:rPr>
          <w:b/>
          <w:color w:val="0E101A"/>
          <w:highlight w:val="yellow"/>
        </w:rPr>
        <w:t>Developer” section in below and add link on it –</w:t>
      </w:r>
    </w:p>
    <w:p w:rsidR="00A86C71" w:rsidRPr="00D422F4" w:rsidRDefault="00A86C71" w:rsidP="00D422F4">
      <w:pPr>
        <w:jc w:val="both"/>
        <w:rPr>
          <w:b/>
        </w:rPr>
      </w:pPr>
    </w:p>
    <w:p w:rsidR="006D22E1" w:rsidRDefault="006D22E1" w:rsidP="006D22E1">
      <w:pPr>
        <w:jc w:val="center"/>
        <w:rPr>
          <w:b/>
        </w:rPr>
      </w:pPr>
      <w:r>
        <w:rPr>
          <w:noProof/>
        </w:rPr>
        <w:drawing>
          <wp:inline distT="0" distB="0" distL="0" distR="0" wp14:anchorId="7D75F8AB" wp14:editId="7727DE35">
            <wp:extent cx="2470785" cy="18474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471107" cy="1847697"/>
                    </a:xfrm>
                    <a:prstGeom prst="rect">
                      <a:avLst/>
                    </a:prstGeom>
                  </pic:spPr>
                </pic:pic>
              </a:graphicData>
            </a:graphic>
          </wp:inline>
        </w:drawing>
      </w:r>
    </w:p>
    <w:p w:rsidR="006D22E1" w:rsidRDefault="006D22E1" w:rsidP="00D422F4">
      <w:pPr>
        <w:jc w:val="both"/>
        <w:rPr>
          <w:b/>
        </w:rPr>
      </w:pPr>
    </w:p>
    <w:p w:rsidR="00D422F4" w:rsidRPr="00D422F4" w:rsidRDefault="006D22E1" w:rsidP="00D422F4">
      <w:pPr>
        <w:jc w:val="both"/>
        <w:rPr>
          <w:b/>
        </w:rPr>
      </w:pPr>
      <w:r>
        <w:rPr>
          <w:b/>
        </w:rPr>
        <w:t xml:space="preserve">&lt;h2&gt; </w:t>
      </w:r>
      <w:proofErr w:type="gramStart"/>
      <w:r w:rsidR="00D422F4" w:rsidRPr="00D422F4">
        <w:rPr>
          <w:b/>
        </w:rPr>
        <w:t>The</w:t>
      </w:r>
      <w:proofErr w:type="gramEnd"/>
      <w:r w:rsidR="00D422F4" w:rsidRPr="00D422F4">
        <w:rPr>
          <w:b/>
        </w:rPr>
        <w:t xml:space="preserve"> best freelance pl</w:t>
      </w:r>
      <w:r>
        <w:rPr>
          <w:b/>
        </w:rPr>
        <w:t>atform for web developers – Frobity &lt;/h2&gt;</w:t>
      </w:r>
    </w:p>
    <w:p w:rsidR="00D422F4" w:rsidRDefault="00D422F4" w:rsidP="00D422F4">
      <w:pPr>
        <w:jc w:val="both"/>
      </w:pPr>
    </w:p>
    <w:p w:rsidR="00D422F4" w:rsidRDefault="00D422F4" w:rsidP="00D422F4">
      <w:pPr>
        <w:pStyle w:val="NormalWeb"/>
        <w:spacing w:before="0" w:beforeAutospacing="0" w:after="0" w:afterAutospacing="0"/>
        <w:jc w:val="both"/>
        <w:rPr>
          <w:color w:val="0E101A"/>
        </w:rPr>
      </w:pPr>
      <w:r>
        <w:rPr>
          <w:color w:val="0E101A"/>
        </w:rPr>
        <w:t>Whether you are a commercial entity launching your online business, an individual blogger keen to change your audience's perspectives, or an established brand planning to grow big, you need a dominating and inspiring website forming a tremendous user experience. The top sites of the world spend tonnes of resources – money, human resources, and time – to design and develop such powerful websites that become their channel to get enhanced traffic and grow sales.</w:t>
      </w:r>
    </w:p>
    <w:p w:rsidR="00D422F4" w:rsidRDefault="00D422F4" w:rsidP="00D422F4">
      <w:pPr>
        <w:pStyle w:val="NormalWeb"/>
        <w:spacing w:before="0" w:beforeAutospacing="0" w:after="0" w:afterAutospacing="0"/>
        <w:jc w:val="both"/>
        <w:rPr>
          <w:color w:val="0E101A"/>
        </w:rPr>
      </w:pPr>
    </w:p>
    <w:p w:rsidR="00D422F4" w:rsidRDefault="00D422F4" w:rsidP="00D422F4">
      <w:pPr>
        <w:pStyle w:val="NormalWeb"/>
        <w:spacing w:before="0" w:beforeAutospacing="0" w:after="0" w:afterAutospacing="0"/>
        <w:jc w:val="both"/>
        <w:rPr>
          <w:color w:val="0E101A"/>
        </w:rPr>
      </w:pPr>
      <w:r>
        <w:rPr>
          <w:color w:val="0E101A"/>
        </w:rPr>
        <w:t>The good thing is that designing, modifying, or tweaking such impeccable sites can now be handed over to freelancers, who are talented and creative and yet affordable. To hire the best freelancers, welcome to Frobity.com. We are one of the biggest </w:t>
      </w:r>
      <w:r>
        <w:rPr>
          <w:rStyle w:val="Strong"/>
          <w:color w:val="0E101A"/>
        </w:rPr>
        <w:t>freelance sites for web developers</w:t>
      </w:r>
      <w:r>
        <w:rPr>
          <w:color w:val="0E101A"/>
        </w:rPr>
        <w:t> in India. Not just freelance web developers, you can hire freelancers from as many as 16 domains, including financial and IT return services, writing and administrative services, IT and networking services, legal services, architecture and design services, and web design and development services.</w:t>
      </w:r>
    </w:p>
    <w:p w:rsidR="00D422F4" w:rsidRDefault="00D422F4" w:rsidP="00D422F4">
      <w:pPr>
        <w:pStyle w:val="NormalWeb"/>
        <w:spacing w:before="0" w:beforeAutospacing="0" w:after="0" w:afterAutospacing="0"/>
        <w:jc w:val="both"/>
        <w:rPr>
          <w:color w:val="0E101A"/>
        </w:rPr>
      </w:pPr>
    </w:p>
    <w:p w:rsidR="00D422F4" w:rsidRDefault="00D422F4" w:rsidP="00D422F4">
      <w:pPr>
        <w:pStyle w:val="NormalWeb"/>
        <w:spacing w:before="0" w:beforeAutospacing="0" w:after="0" w:afterAutospacing="0"/>
        <w:jc w:val="both"/>
        <w:rPr>
          <w:color w:val="0E101A"/>
        </w:rPr>
      </w:pPr>
      <w:r>
        <w:rPr>
          <w:rStyle w:val="Strong"/>
          <w:color w:val="0E101A"/>
        </w:rPr>
        <w:t>Use Frobity.com, the best freelance platform for web developers for all your web development requirements.</w:t>
      </w:r>
    </w:p>
    <w:p w:rsidR="00D422F4" w:rsidRDefault="00D422F4" w:rsidP="00D422F4">
      <w:pPr>
        <w:pStyle w:val="NormalWeb"/>
        <w:spacing w:before="0" w:beforeAutospacing="0" w:after="0" w:afterAutospacing="0"/>
        <w:jc w:val="both"/>
        <w:rPr>
          <w:color w:val="0E101A"/>
        </w:rPr>
      </w:pPr>
    </w:p>
    <w:p w:rsidR="00D422F4" w:rsidRDefault="00D422F4" w:rsidP="00D422F4">
      <w:pPr>
        <w:pStyle w:val="NormalWeb"/>
        <w:spacing w:before="0" w:beforeAutospacing="0" w:after="0" w:afterAutospacing="0"/>
        <w:jc w:val="both"/>
        <w:rPr>
          <w:color w:val="0E101A"/>
        </w:rPr>
      </w:pPr>
      <w:r>
        <w:rPr>
          <w:color w:val="0E101A"/>
        </w:rPr>
        <w:t>Web developers are in demand these days. It is because exquisitely designed websites are the basic requirement of a business today. The online traffic judges a site or its effectiveness by a simple look at the site, and they do not take more than 0.05 seconds to do so. In that short duration, they form an opinion of the site. If it is not a pleasant one, they will move away and influence their friends, family, and acquaintances.</w:t>
      </w:r>
    </w:p>
    <w:p w:rsidR="00D422F4" w:rsidRDefault="00D422F4" w:rsidP="00D422F4">
      <w:pPr>
        <w:pStyle w:val="NormalWeb"/>
        <w:spacing w:before="0" w:beforeAutospacing="0" w:after="0" w:afterAutospacing="0"/>
        <w:jc w:val="both"/>
        <w:rPr>
          <w:color w:val="0E101A"/>
        </w:rPr>
      </w:pPr>
    </w:p>
    <w:p w:rsidR="00D422F4" w:rsidRDefault="00D422F4" w:rsidP="00D422F4">
      <w:pPr>
        <w:pStyle w:val="NormalWeb"/>
        <w:spacing w:before="0" w:beforeAutospacing="0" w:after="0" w:afterAutospacing="0"/>
        <w:jc w:val="both"/>
        <w:rPr>
          <w:color w:val="0E101A"/>
        </w:rPr>
      </w:pPr>
      <w:r>
        <w:rPr>
          <w:color w:val="0E101A"/>
        </w:rPr>
        <w:t>Understandably, competent and proficient web developers are in great demand today. Use </w:t>
      </w:r>
      <w:hyperlink r:id="rId7" w:tgtFrame="_blank" w:history="1">
        <w:r>
          <w:rPr>
            <w:rStyle w:val="Hyperlink"/>
            <w:color w:val="4A6EE0"/>
          </w:rPr>
          <w:t>www.frobity.com</w:t>
        </w:r>
      </w:hyperlink>
      <w:r>
        <w:rPr>
          <w:color w:val="0E101A"/>
        </w:rPr>
        <w:t>, India's foremost </w:t>
      </w:r>
      <w:r>
        <w:rPr>
          <w:rStyle w:val="Strong"/>
          <w:color w:val="0E101A"/>
        </w:rPr>
        <w:t>freelance site for web developers</w:t>
      </w:r>
      <w:r>
        <w:rPr>
          <w:color w:val="0E101A"/>
        </w:rPr>
        <w:t>, to find the perfect match for your site development work.</w:t>
      </w:r>
    </w:p>
    <w:p w:rsidR="00D422F4" w:rsidRDefault="00D422F4" w:rsidP="00D422F4">
      <w:pPr>
        <w:pStyle w:val="NormalWeb"/>
        <w:spacing w:before="0" w:beforeAutospacing="0" w:after="0" w:afterAutospacing="0"/>
        <w:jc w:val="both"/>
        <w:rPr>
          <w:color w:val="0E101A"/>
        </w:rPr>
      </w:pPr>
    </w:p>
    <w:p w:rsidR="00D422F4" w:rsidRDefault="00D422F4" w:rsidP="00D422F4">
      <w:pPr>
        <w:pStyle w:val="NormalWeb"/>
        <w:spacing w:before="0" w:beforeAutospacing="0" w:after="0" w:afterAutospacing="0"/>
        <w:jc w:val="both"/>
        <w:rPr>
          <w:color w:val="0E101A"/>
        </w:rPr>
      </w:pPr>
      <w:r>
        <w:rPr>
          <w:color w:val="0E101A"/>
        </w:rPr>
        <w:t>We have the best talents here. After all, we are reputed as one of the fastest-growing and </w:t>
      </w:r>
      <w:r>
        <w:rPr>
          <w:rStyle w:val="Strong"/>
          <w:color w:val="0E101A"/>
        </w:rPr>
        <w:t>best freelance platforms for web developers</w:t>
      </w:r>
      <w:r>
        <w:rPr>
          <w:color w:val="0E101A"/>
        </w:rPr>
        <w:t>. Our freelance web developers registered with us are all domain experts with years of hands-on experience and an impeccable track record.  </w:t>
      </w:r>
    </w:p>
    <w:p w:rsidR="00D422F4" w:rsidRDefault="00D422F4" w:rsidP="00D422F4">
      <w:pPr>
        <w:pStyle w:val="NormalWeb"/>
        <w:spacing w:before="0" w:beforeAutospacing="0" w:after="0" w:afterAutospacing="0"/>
        <w:jc w:val="both"/>
        <w:rPr>
          <w:color w:val="0E101A"/>
        </w:rPr>
      </w:pPr>
    </w:p>
    <w:p w:rsidR="00D422F4" w:rsidRDefault="00D422F4" w:rsidP="00D422F4">
      <w:pPr>
        <w:pStyle w:val="NormalWeb"/>
        <w:spacing w:before="0" w:beforeAutospacing="0" w:after="0" w:afterAutospacing="0"/>
        <w:jc w:val="both"/>
        <w:rPr>
          <w:color w:val="0E101A"/>
        </w:rPr>
      </w:pPr>
      <w:r>
        <w:rPr>
          <w:color w:val="0E101A"/>
        </w:rPr>
        <w:lastRenderedPageBreak/>
        <w:t>Our outstanding credibility in the market as the </w:t>
      </w:r>
      <w:r>
        <w:rPr>
          <w:rStyle w:val="Strong"/>
          <w:color w:val="0E101A"/>
        </w:rPr>
        <w:t>best freelance platform for web developers</w:t>
      </w:r>
      <w:r>
        <w:rPr>
          <w:color w:val="0E101A"/>
        </w:rPr>
        <w:t> has come from our commitment to make this platform dynamically progressive. Also, we invest in engaging and engaging with our freelancers, making them feel wanted. We offer them a platform for dialogue and exchange of ideas and interact with them to upgrade their skills and knowledge.</w:t>
      </w:r>
    </w:p>
    <w:p w:rsidR="00D422F4" w:rsidRDefault="00D422F4" w:rsidP="00D422F4">
      <w:pPr>
        <w:pStyle w:val="NormalWeb"/>
        <w:spacing w:before="0" w:beforeAutospacing="0" w:after="0" w:afterAutospacing="0"/>
        <w:jc w:val="both"/>
        <w:rPr>
          <w:color w:val="0E101A"/>
        </w:rPr>
      </w:pPr>
    </w:p>
    <w:p w:rsidR="00D422F4" w:rsidRDefault="00D422F4" w:rsidP="00D422F4">
      <w:pPr>
        <w:pStyle w:val="NormalWeb"/>
        <w:spacing w:before="0" w:beforeAutospacing="0" w:after="0" w:afterAutospacing="0"/>
        <w:jc w:val="both"/>
        <w:rPr>
          <w:color w:val="0E101A"/>
        </w:rPr>
      </w:pPr>
      <w:r>
        <w:rPr>
          <w:color w:val="0E101A"/>
        </w:rPr>
        <w:t>Frobity.com, India's gen-next </w:t>
      </w:r>
      <w:r>
        <w:rPr>
          <w:rStyle w:val="Strong"/>
          <w:color w:val="0E101A"/>
        </w:rPr>
        <w:t>freelance site for web developers</w:t>
      </w:r>
      <w:r>
        <w:rPr>
          <w:color w:val="0E101A"/>
        </w:rPr>
        <w:t>, was created with the concept of offering freelancers and clients a means to put their best foot forward. You upload the assignments, and our partner freelancers offer their bids by submitting their applications, samples of their work, and their charges. Using our smart online platform, you can immediately assess the applicants' strengths and respond to those who seem fit for the job.</w:t>
      </w:r>
    </w:p>
    <w:p w:rsidR="00D422F4" w:rsidRPr="006A137F" w:rsidRDefault="00D422F4" w:rsidP="00D422F4">
      <w:pPr>
        <w:jc w:val="both"/>
      </w:pPr>
    </w:p>
    <w:sectPr w:rsidR="00D422F4" w:rsidRPr="006A137F" w:rsidSect="00E3025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A5535C"/>
    <w:multiLevelType w:val="hybridMultilevel"/>
    <w:tmpl w:val="8688AA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2"/>
  </w:compat>
  <w:docVars>
    <w:docVar w:name="__Grammarly_42____i" w:val="H4sIAAAAAAAEAKtWckksSQxILCpxzi/NK1GyMqwFAAEhoTITAAAA"/>
    <w:docVar w:name="__Grammarly_42___1" w:val="H4sIAAAAAAAEAKtWcslP9kxRslIyNDYytTA2sTQxNTA3NzQ0NrZU0lEKTi0uzszPAykwqgUA8eCoVywAAAA="/>
  </w:docVars>
  <w:rsids>
    <w:rsidRoot w:val="00626067"/>
    <w:rsid w:val="00001FCF"/>
    <w:rsid w:val="00005EBB"/>
    <w:rsid w:val="00013079"/>
    <w:rsid w:val="00015AD1"/>
    <w:rsid w:val="00022B1E"/>
    <w:rsid w:val="00023F11"/>
    <w:rsid w:val="0002511B"/>
    <w:rsid w:val="00025359"/>
    <w:rsid w:val="00025A0B"/>
    <w:rsid w:val="00026590"/>
    <w:rsid w:val="00032377"/>
    <w:rsid w:val="0004268A"/>
    <w:rsid w:val="000475FD"/>
    <w:rsid w:val="00050C00"/>
    <w:rsid w:val="000566CE"/>
    <w:rsid w:val="00060804"/>
    <w:rsid w:val="00062BE5"/>
    <w:rsid w:val="00070417"/>
    <w:rsid w:val="00070A25"/>
    <w:rsid w:val="000719FE"/>
    <w:rsid w:val="00071A69"/>
    <w:rsid w:val="00075E58"/>
    <w:rsid w:val="00081388"/>
    <w:rsid w:val="00082EE5"/>
    <w:rsid w:val="00087133"/>
    <w:rsid w:val="00091AE3"/>
    <w:rsid w:val="000A07CA"/>
    <w:rsid w:val="000A1B7A"/>
    <w:rsid w:val="000B5998"/>
    <w:rsid w:val="000C3B65"/>
    <w:rsid w:val="000D4E20"/>
    <w:rsid w:val="000E3B05"/>
    <w:rsid w:val="000E7A42"/>
    <w:rsid w:val="000F37B5"/>
    <w:rsid w:val="000F3DE2"/>
    <w:rsid w:val="000F70B7"/>
    <w:rsid w:val="000F732D"/>
    <w:rsid w:val="00105508"/>
    <w:rsid w:val="00105F90"/>
    <w:rsid w:val="001075CE"/>
    <w:rsid w:val="00111AB5"/>
    <w:rsid w:val="001141A5"/>
    <w:rsid w:val="00117BDA"/>
    <w:rsid w:val="00124BFE"/>
    <w:rsid w:val="00126AF0"/>
    <w:rsid w:val="00126EFD"/>
    <w:rsid w:val="00127AC1"/>
    <w:rsid w:val="00127C73"/>
    <w:rsid w:val="0013101B"/>
    <w:rsid w:val="001323BB"/>
    <w:rsid w:val="00132831"/>
    <w:rsid w:val="0013292D"/>
    <w:rsid w:val="00145C64"/>
    <w:rsid w:val="0014675E"/>
    <w:rsid w:val="001531C3"/>
    <w:rsid w:val="00153A13"/>
    <w:rsid w:val="00154828"/>
    <w:rsid w:val="00157F64"/>
    <w:rsid w:val="0016648A"/>
    <w:rsid w:val="00167067"/>
    <w:rsid w:val="00170F59"/>
    <w:rsid w:val="00176CEA"/>
    <w:rsid w:val="00181915"/>
    <w:rsid w:val="00181BD6"/>
    <w:rsid w:val="001906DF"/>
    <w:rsid w:val="0019119F"/>
    <w:rsid w:val="001969C2"/>
    <w:rsid w:val="001A1E21"/>
    <w:rsid w:val="001A7238"/>
    <w:rsid w:val="001B5831"/>
    <w:rsid w:val="001B5E29"/>
    <w:rsid w:val="001B6149"/>
    <w:rsid w:val="001B70CA"/>
    <w:rsid w:val="001C0CD2"/>
    <w:rsid w:val="001C3FE4"/>
    <w:rsid w:val="001C5D6E"/>
    <w:rsid w:val="001D0B99"/>
    <w:rsid w:val="001D464B"/>
    <w:rsid w:val="001E1EF0"/>
    <w:rsid w:val="001E2570"/>
    <w:rsid w:val="001F5BEA"/>
    <w:rsid w:val="00201243"/>
    <w:rsid w:val="00202870"/>
    <w:rsid w:val="00202AA1"/>
    <w:rsid w:val="00204E9B"/>
    <w:rsid w:val="002066E6"/>
    <w:rsid w:val="00207CD3"/>
    <w:rsid w:val="0021330B"/>
    <w:rsid w:val="00213DEF"/>
    <w:rsid w:val="00215ECF"/>
    <w:rsid w:val="002210BA"/>
    <w:rsid w:val="00224E55"/>
    <w:rsid w:val="00230699"/>
    <w:rsid w:val="002340B5"/>
    <w:rsid w:val="00241690"/>
    <w:rsid w:val="00246169"/>
    <w:rsid w:val="002541EB"/>
    <w:rsid w:val="0026196B"/>
    <w:rsid w:val="002621AB"/>
    <w:rsid w:val="002649F0"/>
    <w:rsid w:val="00270E05"/>
    <w:rsid w:val="002720BA"/>
    <w:rsid w:val="00277F76"/>
    <w:rsid w:val="002A24FD"/>
    <w:rsid w:val="002A3348"/>
    <w:rsid w:val="002A3FF0"/>
    <w:rsid w:val="002B3BD4"/>
    <w:rsid w:val="002B7DA1"/>
    <w:rsid w:val="002C4D33"/>
    <w:rsid w:val="002C5DA3"/>
    <w:rsid w:val="002D1208"/>
    <w:rsid w:val="002D191F"/>
    <w:rsid w:val="002D2159"/>
    <w:rsid w:val="002D30A6"/>
    <w:rsid w:val="002D60D7"/>
    <w:rsid w:val="002D7925"/>
    <w:rsid w:val="002E3CF3"/>
    <w:rsid w:val="002E7069"/>
    <w:rsid w:val="002F28E0"/>
    <w:rsid w:val="002F511E"/>
    <w:rsid w:val="002F6599"/>
    <w:rsid w:val="00303156"/>
    <w:rsid w:val="00305FC5"/>
    <w:rsid w:val="00306F02"/>
    <w:rsid w:val="003157FB"/>
    <w:rsid w:val="003174F9"/>
    <w:rsid w:val="00317FF1"/>
    <w:rsid w:val="00331CCD"/>
    <w:rsid w:val="00332AC0"/>
    <w:rsid w:val="003361A2"/>
    <w:rsid w:val="003413CE"/>
    <w:rsid w:val="00342141"/>
    <w:rsid w:val="003446AE"/>
    <w:rsid w:val="00344712"/>
    <w:rsid w:val="00352874"/>
    <w:rsid w:val="003576A8"/>
    <w:rsid w:val="0035770E"/>
    <w:rsid w:val="003667CB"/>
    <w:rsid w:val="003668DC"/>
    <w:rsid w:val="00371884"/>
    <w:rsid w:val="003765CD"/>
    <w:rsid w:val="00381586"/>
    <w:rsid w:val="0038170C"/>
    <w:rsid w:val="00383627"/>
    <w:rsid w:val="00390852"/>
    <w:rsid w:val="003934A5"/>
    <w:rsid w:val="00394056"/>
    <w:rsid w:val="003A1015"/>
    <w:rsid w:val="003A109D"/>
    <w:rsid w:val="003B0435"/>
    <w:rsid w:val="003B13AE"/>
    <w:rsid w:val="003B44E6"/>
    <w:rsid w:val="003B5CC7"/>
    <w:rsid w:val="003C1584"/>
    <w:rsid w:val="003C4BD4"/>
    <w:rsid w:val="003C5E0B"/>
    <w:rsid w:val="003D16EA"/>
    <w:rsid w:val="003D3275"/>
    <w:rsid w:val="003D3B54"/>
    <w:rsid w:val="003E04F2"/>
    <w:rsid w:val="0040226A"/>
    <w:rsid w:val="004034DA"/>
    <w:rsid w:val="00405DDB"/>
    <w:rsid w:val="004154A5"/>
    <w:rsid w:val="004215CA"/>
    <w:rsid w:val="00423AFC"/>
    <w:rsid w:val="004270D9"/>
    <w:rsid w:val="0043189E"/>
    <w:rsid w:val="004333D0"/>
    <w:rsid w:val="0043369B"/>
    <w:rsid w:val="00437AE2"/>
    <w:rsid w:val="00443990"/>
    <w:rsid w:val="00454269"/>
    <w:rsid w:val="00455E7E"/>
    <w:rsid w:val="0045788B"/>
    <w:rsid w:val="00460AB2"/>
    <w:rsid w:val="00462983"/>
    <w:rsid w:val="004756E9"/>
    <w:rsid w:val="00477011"/>
    <w:rsid w:val="004854C8"/>
    <w:rsid w:val="004877E3"/>
    <w:rsid w:val="00490C4E"/>
    <w:rsid w:val="0049270C"/>
    <w:rsid w:val="00492A11"/>
    <w:rsid w:val="00497FCF"/>
    <w:rsid w:val="004A0A4F"/>
    <w:rsid w:val="004A1737"/>
    <w:rsid w:val="004A497E"/>
    <w:rsid w:val="004B3CCD"/>
    <w:rsid w:val="004B3ED0"/>
    <w:rsid w:val="004B5798"/>
    <w:rsid w:val="004B7ACB"/>
    <w:rsid w:val="004C101B"/>
    <w:rsid w:val="004C10E2"/>
    <w:rsid w:val="004C5F47"/>
    <w:rsid w:val="004D073F"/>
    <w:rsid w:val="004D5659"/>
    <w:rsid w:val="004D7D8E"/>
    <w:rsid w:val="004E1516"/>
    <w:rsid w:val="004F0D7F"/>
    <w:rsid w:val="004F158B"/>
    <w:rsid w:val="004F27A7"/>
    <w:rsid w:val="0050363A"/>
    <w:rsid w:val="00513DC9"/>
    <w:rsid w:val="0052200E"/>
    <w:rsid w:val="00522888"/>
    <w:rsid w:val="0052356A"/>
    <w:rsid w:val="00523EF5"/>
    <w:rsid w:val="00524EC2"/>
    <w:rsid w:val="005258B4"/>
    <w:rsid w:val="00527566"/>
    <w:rsid w:val="005345E5"/>
    <w:rsid w:val="00554E95"/>
    <w:rsid w:val="00560E62"/>
    <w:rsid w:val="005644FE"/>
    <w:rsid w:val="005669D9"/>
    <w:rsid w:val="00566DBE"/>
    <w:rsid w:val="00575F42"/>
    <w:rsid w:val="005762D4"/>
    <w:rsid w:val="00576869"/>
    <w:rsid w:val="00576E93"/>
    <w:rsid w:val="005805D0"/>
    <w:rsid w:val="005807D3"/>
    <w:rsid w:val="00582A00"/>
    <w:rsid w:val="005872E3"/>
    <w:rsid w:val="005873DD"/>
    <w:rsid w:val="00592D98"/>
    <w:rsid w:val="005937F4"/>
    <w:rsid w:val="005A39FE"/>
    <w:rsid w:val="005B3DAB"/>
    <w:rsid w:val="005B7E21"/>
    <w:rsid w:val="005C25A2"/>
    <w:rsid w:val="005C4F7C"/>
    <w:rsid w:val="005D084C"/>
    <w:rsid w:val="005D456B"/>
    <w:rsid w:val="005D5961"/>
    <w:rsid w:val="005E1797"/>
    <w:rsid w:val="005E1876"/>
    <w:rsid w:val="005E6574"/>
    <w:rsid w:val="005F0742"/>
    <w:rsid w:val="005F5375"/>
    <w:rsid w:val="005F66F2"/>
    <w:rsid w:val="005F7D43"/>
    <w:rsid w:val="0060062A"/>
    <w:rsid w:val="006024AB"/>
    <w:rsid w:val="00606F2B"/>
    <w:rsid w:val="00610F10"/>
    <w:rsid w:val="0061245C"/>
    <w:rsid w:val="006151FE"/>
    <w:rsid w:val="0062436A"/>
    <w:rsid w:val="006246E8"/>
    <w:rsid w:val="00626067"/>
    <w:rsid w:val="00632F2C"/>
    <w:rsid w:val="0063483E"/>
    <w:rsid w:val="00637AD4"/>
    <w:rsid w:val="00652EC4"/>
    <w:rsid w:val="00653E9E"/>
    <w:rsid w:val="0066469F"/>
    <w:rsid w:val="00677400"/>
    <w:rsid w:val="006776B1"/>
    <w:rsid w:val="0068089A"/>
    <w:rsid w:val="006820B4"/>
    <w:rsid w:val="006821D5"/>
    <w:rsid w:val="006903DD"/>
    <w:rsid w:val="00691408"/>
    <w:rsid w:val="006A137F"/>
    <w:rsid w:val="006A3E9C"/>
    <w:rsid w:val="006B3C22"/>
    <w:rsid w:val="006B3DB8"/>
    <w:rsid w:val="006B5C33"/>
    <w:rsid w:val="006B6AD8"/>
    <w:rsid w:val="006C3EC6"/>
    <w:rsid w:val="006C56DD"/>
    <w:rsid w:val="006D22E1"/>
    <w:rsid w:val="006E1152"/>
    <w:rsid w:val="006E1216"/>
    <w:rsid w:val="006E4C23"/>
    <w:rsid w:val="006F2566"/>
    <w:rsid w:val="006F25B1"/>
    <w:rsid w:val="00700517"/>
    <w:rsid w:val="00702302"/>
    <w:rsid w:val="007025A8"/>
    <w:rsid w:val="00707632"/>
    <w:rsid w:val="00731984"/>
    <w:rsid w:val="00733789"/>
    <w:rsid w:val="00733FB5"/>
    <w:rsid w:val="00736831"/>
    <w:rsid w:val="00741AAC"/>
    <w:rsid w:val="007433E1"/>
    <w:rsid w:val="007445C3"/>
    <w:rsid w:val="00754451"/>
    <w:rsid w:val="00754A94"/>
    <w:rsid w:val="00760BF3"/>
    <w:rsid w:val="00761FA9"/>
    <w:rsid w:val="00764CCA"/>
    <w:rsid w:val="0076633B"/>
    <w:rsid w:val="007667BE"/>
    <w:rsid w:val="007733FB"/>
    <w:rsid w:val="00780250"/>
    <w:rsid w:val="007820AA"/>
    <w:rsid w:val="007939A5"/>
    <w:rsid w:val="00793BA2"/>
    <w:rsid w:val="007A76A1"/>
    <w:rsid w:val="007B4185"/>
    <w:rsid w:val="007B50DD"/>
    <w:rsid w:val="007C1AB1"/>
    <w:rsid w:val="007C6B6A"/>
    <w:rsid w:val="007E1F95"/>
    <w:rsid w:val="007E59E3"/>
    <w:rsid w:val="007F076D"/>
    <w:rsid w:val="007F138B"/>
    <w:rsid w:val="007F1CA4"/>
    <w:rsid w:val="007F1EF0"/>
    <w:rsid w:val="007F3DC3"/>
    <w:rsid w:val="00800468"/>
    <w:rsid w:val="00810CEE"/>
    <w:rsid w:val="00813434"/>
    <w:rsid w:val="00813A41"/>
    <w:rsid w:val="00814884"/>
    <w:rsid w:val="0082326A"/>
    <w:rsid w:val="00826A78"/>
    <w:rsid w:val="00832436"/>
    <w:rsid w:val="00832A6E"/>
    <w:rsid w:val="008503EF"/>
    <w:rsid w:val="00850744"/>
    <w:rsid w:val="00854457"/>
    <w:rsid w:val="00855955"/>
    <w:rsid w:val="00857069"/>
    <w:rsid w:val="00861787"/>
    <w:rsid w:val="00862DEF"/>
    <w:rsid w:val="00870946"/>
    <w:rsid w:val="008711A0"/>
    <w:rsid w:val="00872C1A"/>
    <w:rsid w:val="00877AAD"/>
    <w:rsid w:val="00893FF9"/>
    <w:rsid w:val="00894DF5"/>
    <w:rsid w:val="008A4EBA"/>
    <w:rsid w:val="008A56E7"/>
    <w:rsid w:val="008B0642"/>
    <w:rsid w:val="008B3D2E"/>
    <w:rsid w:val="008B684A"/>
    <w:rsid w:val="008C1773"/>
    <w:rsid w:val="008C1941"/>
    <w:rsid w:val="008C68FE"/>
    <w:rsid w:val="008D329A"/>
    <w:rsid w:val="008D5802"/>
    <w:rsid w:val="008F2F06"/>
    <w:rsid w:val="008F3CBC"/>
    <w:rsid w:val="00905ED9"/>
    <w:rsid w:val="00907780"/>
    <w:rsid w:val="00910711"/>
    <w:rsid w:val="009159BB"/>
    <w:rsid w:val="0092370E"/>
    <w:rsid w:val="00923C4C"/>
    <w:rsid w:val="00926D2F"/>
    <w:rsid w:val="00926DFA"/>
    <w:rsid w:val="0093120B"/>
    <w:rsid w:val="009318DA"/>
    <w:rsid w:val="00935880"/>
    <w:rsid w:val="00941D2D"/>
    <w:rsid w:val="00946D7F"/>
    <w:rsid w:val="00947BCE"/>
    <w:rsid w:val="00952D65"/>
    <w:rsid w:val="0097472C"/>
    <w:rsid w:val="00980F38"/>
    <w:rsid w:val="00981617"/>
    <w:rsid w:val="009848E6"/>
    <w:rsid w:val="00986EC4"/>
    <w:rsid w:val="0099178D"/>
    <w:rsid w:val="00995EE7"/>
    <w:rsid w:val="009A4278"/>
    <w:rsid w:val="009B7E7E"/>
    <w:rsid w:val="009C11A0"/>
    <w:rsid w:val="009C3269"/>
    <w:rsid w:val="009C3324"/>
    <w:rsid w:val="009D12DA"/>
    <w:rsid w:val="009E18C5"/>
    <w:rsid w:val="009F32E1"/>
    <w:rsid w:val="009F6EC1"/>
    <w:rsid w:val="00A04DF4"/>
    <w:rsid w:val="00A05AA3"/>
    <w:rsid w:val="00A141EC"/>
    <w:rsid w:val="00A1485A"/>
    <w:rsid w:val="00A16662"/>
    <w:rsid w:val="00A176C3"/>
    <w:rsid w:val="00A2754C"/>
    <w:rsid w:val="00A33DFA"/>
    <w:rsid w:val="00A43A4A"/>
    <w:rsid w:val="00A43DFE"/>
    <w:rsid w:val="00A5311B"/>
    <w:rsid w:val="00A53795"/>
    <w:rsid w:val="00A54678"/>
    <w:rsid w:val="00A6384B"/>
    <w:rsid w:val="00A660B0"/>
    <w:rsid w:val="00A668A7"/>
    <w:rsid w:val="00A7061C"/>
    <w:rsid w:val="00A75126"/>
    <w:rsid w:val="00A846AD"/>
    <w:rsid w:val="00A86C71"/>
    <w:rsid w:val="00A87DB4"/>
    <w:rsid w:val="00A93CD8"/>
    <w:rsid w:val="00A9576E"/>
    <w:rsid w:val="00AB1461"/>
    <w:rsid w:val="00AB4497"/>
    <w:rsid w:val="00AB479A"/>
    <w:rsid w:val="00AB61F8"/>
    <w:rsid w:val="00AC2015"/>
    <w:rsid w:val="00AD070F"/>
    <w:rsid w:val="00AD184F"/>
    <w:rsid w:val="00AD2433"/>
    <w:rsid w:val="00AD55F9"/>
    <w:rsid w:val="00AE2C4E"/>
    <w:rsid w:val="00AE2FC8"/>
    <w:rsid w:val="00AE6E81"/>
    <w:rsid w:val="00AE769A"/>
    <w:rsid w:val="00AE7A18"/>
    <w:rsid w:val="00AF37E9"/>
    <w:rsid w:val="00AF50CE"/>
    <w:rsid w:val="00AF5E92"/>
    <w:rsid w:val="00AF6680"/>
    <w:rsid w:val="00AF6C8B"/>
    <w:rsid w:val="00B010F0"/>
    <w:rsid w:val="00B0140F"/>
    <w:rsid w:val="00B028C6"/>
    <w:rsid w:val="00B037A4"/>
    <w:rsid w:val="00B05673"/>
    <w:rsid w:val="00B07F9D"/>
    <w:rsid w:val="00B11541"/>
    <w:rsid w:val="00B24EBF"/>
    <w:rsid w:val="00B321A0"/>
    <w:rsid w:val="00B331FC"/>
    <w:rsid w:val="00B36491"/>
    <w:rsid w:val="00B37875"/>
    <w:rsid w:val="00B37AFF"/>
    <w:rsid w:val="00B52A9D"/>
    <w:rsid w:val="00B53A7A"/>
    <w:rsid w:val="00B55C86"/>
    <w:rsid w:val="00B61554"/>
    <w:rsid w:val="00B70288"/>
    <w:rsid w:val="00B70595"/>
    <w:rsid w:val="00B70A18"/>
    <w:rsid w:val="00B74059"/>
    <w:rsid w:val="00B810DA"/>
    <w:rsid w:val="00B81FB4"/>
    <w:rsid w:val="00B82A4E"/>
    <w:rsid w:val="00B91C0E"/>
    <w:rsid w:val="00BA2953"/>
    <w:rsid w:val="00BB550E"/>
    <w:rsid w:val="00BC5B14"/>
    <w:rsid w:val="00BD3534"/>
    <w:rsid w:val="00BE3605"/>
    <w:rsid w:val="00BE72BB"/>
    <w:rsid w:val="00BF3677"/>
    <w:rsid w:val="00BF3779"/>
    <w:rsid w:val="00BF6A46"/>
    <w:rsid w:val="00BF6C8E"/>
    <w:rsid w:val="00C01A63"/>
    <w:rsid w:val="00C039C1"/>
    <w:rsid w:val="00C11902"/>
    <w:rsid w:val="00C132C7"/>
    <w:rsid w:val="00C13891"/>
    <w:rsid w:val="00C14CB2"/>
    <w:rsid w:val="00C15EBC"/>
    <w:rsid w:val="00C21BB9"/>
    <w:rsid w:val="00C222F9"/>
    <w:rsid w:val="00C25EFA"/>
    <w:rsid w:val="00C358E9"/>
    <w:rsid w:val="00C3652F"/>
    <w:rsid w:val="00C371D3"/>
    <w:rsid w:val="00C52F5E"/>
    <w:rsid w:val="00C5363E"/>
    <w:rsid w:val="00C53BA7"/>
    <w:rsid w:val="00C5424C"/>
    <w:rsid w:val="00C70B39"/>
    <w:rsid w:val="00C71B6E"/>
    <w:rsid w:val="00C75EFE"/>
    <w:rsid w:val="00C805A5"/>
    <w:rsid w:val="00C81CE5"/>
    <w:rsid w:val="00C83EB9"/>
    <w:rsid w:val="00C87BB0"/>
    <w:rsid w:val="00C93947"/>
    <w:rsid w:val="00C968B2"/>
    <w:rsid w:val="00CA08DD"/>
    <w:rsid w:val="00CA2C65"/>
    <w:rsid w:val="00CB202F"/>
    <w:rsid w:val="00CC056A"/>
    <w:rsid w:val="00CC1647"/>
    <w:rsid w:val="00CD516D"/>
    <w:rsid w:val="00CD6304"/>
    <w:rsid w:val="00CD69E8"/>
    <w:rsid w:val="00CD776C"/>
    <w:rsid w:val="00CE0EC5"/>
    <w:rsid w:val="00CE1390"/>
    <w:rsid w:val="00CE2D7D"/>
    <w:rsid w:val="00CE5A0B"/>
    <w:rsid w:val="00CF5055"/>
    <w:rsid w:val="00CF6F25"/>
    <w:rsid w:val="00CF7F32"/>
    <w:rsid w:val="00D038AD"/>
    <w:rsid w:val="00D05EA3"/>
    <w:rsid w:val="00D13C37"/>
    <w:rsid w:val="00D16073"/>
    <w:rsid w:val="00D21472"/>
    <w:rsid w:val="00D234CA"/>
    <w:rsid w:val="00D25C4F"/>
    <w:rsid w:val="00D35B0D"/>
    <w:rsid w:val="00D41B19"/>
    <w:rsid w:val="00D422F4"/>
    <w:rsid w:val="00D42413"/>
    <w:rsid w:val="00D46B0B"/>
    <w:rsid w:val="00D47559"/>
    <w:rsid w:val="00D52C03"/>
    <w:rsid w:val="00D54251"/>
    <w:rsid w:val="00D57D85"/>
    <w:rsid w:val="00D654E4"/>
    <w:rsid w:val="00D6634B"/>
    <w:rsid w:val="00D725D8"/>
    <w:rsid w:val="00D84059"/>
    <w:rsid w:val="00D87878"/>
    <w:rsid w:val="00D93ABC"/>
    <w:rsid w:val="00D94F69"/>
    <w:rsid w:val="00DA646D"/>
    <w:rsid w:val="00DA7E22"/>
    <w:rsid w:val="00DB10D0"/>
    <w:rsid w:val="00DB1552"/>
    <w:rsid w:val="00DB33F6"/>
    <w:rsid w:val="00DB4E01"/>
    <w:rsid w:val="00DC04F6"/>
    <w:rsid w:val="00DC43DF"/>
    <w:rsid w:val="00DC7354"/>
    <w:rsid w:val="00DC7B17"/>
    <w:rsid w:val="00DC7FAD"/>
    <w:rsid w:val="00DD0EF9"/>
    <w:rsid w:val="00DD1997"/>
    <w:rsid w:val="00DD75D0"/>
    <w:rsid w:val="00DE50F5"/>
    <w:rsid w:val="00DE540E"/>
    <w:rsid w:val="00DE6DDE"/>
    <w:rsid w:val="00DE79BE"/>
    <w:rsid w:val="00DF0AD6"/>
    <w:rsid w:val="00DF4720"/>
    <w:rsid w:val="00DF528E"/>
    <w:rsid w:val="00DF7699"/>
    <w:rsid w:val="00E0786D"/>
    <w:rsid w:val="00E10B6F"/>
    <w:rsid w:val="00E12CF7"/>
    <w:rsid w:val="00E14C4B"/>
    <w:rsid w:val="00E25CFD"/>
    <w:rsid w:val="00E26FC3"/>
    <w:rsid w:val="00E2704D"/>
    <w:rsid w:val="00E3025D"/>
    <w:rsid w:val="00E35B21"/>
    <w:rsid w:val="00E50A60"/>
    <w:rsid w:val="00E50DD1"/>
    <w:rsid w:val="00E52CE8"/>
    <w:rsid w:val="00E54A93"/>
    <w:rsid w:val="00E61247"/>
    <w:rsid w:val="00E61BCF"/>
    <w:rsid w:val="00E64ED9"/>
    <w:rsid w:val="00E66E68"/>
    <w:rsid w:val="00E6795F"/>
    <w:rsid w:val="00E711D0"/>
    <w:rsid w:val="00E737D4"/>
    <w:rsid w:val="00E7758B"/>
    <w:rsid w:val="00E805C3"/>
    <w:rsid w:val="00E80C1E"/>
    <w:rsid w:val="00E82A20"/>
    <w:rsid w:val="00E840CE"/>
    <w:rsid w:val="00E84CDE"/>
    <w:rsid w:val="00E87162"/>
    <w:rsid w:val="00E90C0E"/>
    <w:rsid w:val="00E9170F"/>
    <w:rsid w:val="00E932E6"/>
    <w:rsid w:val="00E939FD"/>
    <w:rsid w:val="00E94B85"/>
    <w:rsid w:val="00EA0610"/>
    <w:rsid w:val="00EA2A0C"/>
    <w:rsid w:val="00EB217B"/>
    <w:rsid w:val="00EB239D"/>
    <w:rsid w:val="00EB2C04"/>
    <w:rsid w:val="00EB30D3"/>
    <w:rsid w:val="00EB337F"/>
    <w:rsid w:val="00ED40FB"/>
    <w:rsid w:val="00ED7CBF"/>
    <w:rsid w:val="00EE0FDD"/>
    <w:rsid w:val="00EE46FD"/>
    <w:rsid w:val="00EF1C2F"/>
    <w:rsid w:val="00EF20C3"/>
    <w:rsid w:val="00F077E7"/>
    <w:rsid w:val="00F2173B"/>
    <w:rsid w:val="00F21DB3"/>
    <w:rsid w:val="00F21EDA"/>
    <w:rsid w:val="00F22EAF"/>
    <w:rsid w:val="00F24E40"/>
    <w:rsid w:val="00F25834"/>
    <w:rsid w:val="00F27A64"/>
    <w:rsid w:val="00F33790"/>
    <w:rsid w:val="00F37A5F"/>
    <w:rsid w:val="00F43099"/>
    <w:rsid w:val="00F44F3E"/>
    <w:rsid w:val="00F52347"/>
    <w:rsid w:val="00F569BD"/>
    <w:rsid w:val="00F57CFC"/>
    <w:rsid w:val="00F62DA6"/>
    <w:rsid w:val="00F63D03"/>
    <w:rsid w:val="00F6426A"/>
    <w:rsid w:val="00F64AC0"/>
    <w:rsid w:val="00F66F92"/>
    <w:rsid w:val="00F81153"/>
    <w:rsid w:val="00F8624B"/>
    <w:rsid w:val="00FA3601"/>
    <w:rsid w:val="00FB0B1F"/>
    <w:rsid w:val="00FB11F7"/>
    <w:rsid w:val="00FB30EF"/>
    <w:rsid w:val="00FB3BDA"/>
    <w:rsid w:val="00FB6237"/>
    <w:rsid w:val="00FB7BB7"/>
    <w:rsid w:val="00FD0928"/>
    <w:rsid w:val="00FD7B3D"/>
    <w:rsid w:val="00FE5E98"/>
    <w:rsid w:val="00FF1856"/>
    <w:rsid w:val="00FF40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88758DF-3A8D-4E96-BD21-0A9433137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2AA1"/>
  </w:style>
  <w:style w:type="paragraph" w:styleId="Heading7">
    <w:name w:val="heading 7"/>
    <w:basedOn w:val="Normal"/>
    <w:next w:val="Normal"/>
    <w:link w:val="Heading7Char"/>
    <w:uiPriority w:val="9"/>
    <w:unhideWhenUsed/>
    <w:qFormat/>
    <w:rsid w:val="00202AA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202AA1"/>
    <w:rPr>
      <w:rFonts w:asciiTheme="majorHAnsi" w:eastAsiaTheme="majorEastAsia" w:hAnsiTheme="majorHAnsi" w:cstheme="majorBidi"/>
      <w:i/>
      <w:iCs/>
      <w:color w:val="404040" w:themeColor="text1" w:themeTint="BF"/>
    </w:rPr>
  </w:style>
  <w:style w:type="character" w:styleId="Strong">
    <w:name w:val="Strong"/>
    <w:basedOn w:val="DefaultParagraphFont"/>
    <w:uiPriority w:val="22"/>
    <w:qFormat/>
    <w:rsid w:val="00202AA1"/>
    <w:rPr>
      <w:b/>
      <w:bCs/>
    </w:rPr>
  </w:style>
  <w:style w:type="paragraph" w:styleId="NoSpacing">
    <w:name w:val="No Spacing"/>
    <w:uiPriority w:val="1"/>
    <w:qFormat/>
    <w:rsid w:val="00202AA1"/>
    <w:pPr>
      <w:spacing w:line="240" w:lineRule="auto"/>
    </w:pPr>
  </w:style>
  <w:style w:type="character" w:styleId="Hyperlink">
    <w:name w:val="Hyperlink"/>
    <w:basedOn w:val="DefaultParagraphFont"/>
    <w:uiPriority w:val="99"/>
    <w:unhideWhenUsed/>
    <w:rsid w:val="00626067"/>
    <w:rPr>
      <w:color w:val="0000FF"/>
      <w:u w:val="single"/>
    </w:rPr>
  </w:style>
  <w:style w:type="paragraph" w:styleId="ListParagraph">
    <w:name w:val="List Paragraph"/>
    <w:basedOn w:val="Normal"/>
    <w:uiPriority w:val="34"/>
    <w:qFormat/>
    <w:rsid w:val="00B010F0"/>
    <w:pPr>
      <w:ind w:left="720"/>
      <w:contextualSpacing/>
    </w:pPr>
  </w:style>
  <w:style w:type="paragraph" w:styleId="NormalWeb">
    <w:name w:val="Normal (Web)"/>
    <w:basedOn w:val="Normal"/>
    <w:uiPriority w:val="99"/>
    <w:semiHidden/>
    <w:unhideWhenUsed/>
    <w:rsid w:val="00D422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8658916">
      <w:bodyDiv w:val="1"/>
      <w:marLeft w:val="0"/>
      <w:marRight w:val="0"/>
      <w:marTop w:val="0"/>
      <w:marBottom w:val="0"/>
      <w:divBdr>
        <w:top w:val="none" w:sz="0" w:space="0" w:color="auto"/>
        <w:left w:val="none" w:sz="0" w:space="0" w:color="auto"/>
        <w:bottom w:val="none" w:sz="0" w:space="0" w:color="auto"/>
        <w:right w:val="none" w:sz="0" w:space="0" w:color="auto"/>
      </w:divBdr>
    </w:div>
    <w:div w:id="623582159">
      <w:bodyDiv w:val="1"/>
      <w:marLeft w:val="0"/>
      <w:marRight w:val="0"/>
      <w:marTop w:val="0"/>
      <w:marBottom w:val="0"/>
      <w:divBdr>
        <w:top w:val="none" w:sz="0" w:space="0" w:color="auto"/>
        <w:left w:val="none" w:sz="0" w:space="0" w:color="auto"/>
        <w:bottom w:val="none" w:sz="0" w:space="0" w:color="auto"/>
        <w:right w:val="none" w:sz="0" w:space="0" w:color="auto"/>
      </w:divBdr>
      <w:divsChild>
        <w:div w:id="735129137">
          <w:marLeft w:val="0"/>
          <w:marRight w:val="0"/>
          <w:marTop w:val="0"/>
          <w:marBottom w:val="0"/>
          <w:divBdr>
            <w:top w:val="none" w:sz="0" w:space="0" w:color="auto"/>
            <w:left w:val="none" w:sz="0" w:space="0" w:color="auto"/>
            <w:bottom w:val="none" w:sz="0" w:space="0" w:color="auto"/>
            <w:right w:val="none" w:sz="0" w:space="0" w:color="auto"/>
          </w:divBdr>
          <w:divsChild>
            <w:div w:id="1630866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165802">
      <w:bodyDiv w:val="1"/>
      <w:marLeft w:val="0"/>
      <w:marRight w:val="0"/>
      <w:marTop w:val="0"/>
      <w:marBottom w:val="0"/>
      <w:divBdr>
        <w:top w:val="none" w:sz="0" w:space="0" w:color="auto"/>
        <w:left w:val="none" w:sz="0" w:space="0" w:color="auto"/>
        <w:bottom w:val="none" w:sz="0" w:space="0" w:color="auto"/>
        <w:right w:val="none" w:sz="0" w:space="0" w:color="auto"/>
      </w:divBdr>
      <w:divsChild>
        <w:div w:id="1550024527">
          <w:marLeft w:val="0"/>
          <w:marRight w:val="0"/>
          <w:marTop w:val="0"/>
          <w:marBottom w:val="0"/>
          <w:divBdr>
            <w:top w:val="none" w:sz="0" w:space="0" w:color="auto"/>
            <w:left w:val="none" w:sz="0" w:space="0" w:color="auto"/>
            <w:bottom w:val="none" w:sz="0" w:space="0" w:color="auto"/>
            <w:right w:val="none" w:sz="0" w:space="0" w:color="auto"/>
          </w:divBdr>
        </w:div>
        <w:div w:id="1059280597">
          <w:marLeft w:val="0"/>
          <w:marRight w:val="0"/>
          <w:marTop w:val="0"/>
          <w:marBottom w:val="0"/>
          <w:divBdr>
            <w:top w:val="none" w:sz="0" w:space="0" w:color="auto"/>
            <w:left w:val="none" w:sz="0" w:space="0" w:color="auto"/>
            <w:bottom w:val="none" w:sz="0" w:space="0" w:color="auto"/>
            <w:right w:val="none" w:sz="0" w:space="0" w:color="auto"/>
          </w:divBdr>
          <w:divsChild>
            <w:div w:id="836964244">
              <w:marLeft w:val="0"/>
              <w:marRight w:val="0"/>
              <w:marTop w:val="0"/>
              <w:marBottom w:val="0"/>
              <w:divBdr>
                <w:top w:val="none" w:sz="0" w:space="0" w:color="auto"/>
                <w:left w:val="none" w:sz="0" w:space="0" w:color="auto"/>
                <w:bottom w:val="none" w:sz="0" w:space="0" w:color="auto"/>
                <w:right w:val="none" w:sz="0" w:space="0" w:color="auto"/>
              </w:divBdr>
            </w:div>
          </w:divsChild>
        </w:div>
        <w:div w:id="967278147">
          <w:marLeft w:val="0"/>
          <w:marRight w:val="0"/>
          <w:marTop w:val="0"/>
          <w:marBottom w:val="0"/>
          <w:divBdr>
            <w:top w:val="none" w:sz="0" w:space="0" w:color="auto"/>
            <w:left w:val="none" w:sz="0" w:space="0" w:color="auto"/>
            <w:bottom w:val="none" w:sz="0" w:space="0" w:color="auto"/>
            <w:right w:val="none" w:sz="0" w:space="0" w:color="auto"/>
          </w:divBdr>
        </w:div>
        <w:div w:id="1878277533">
          <w:marLeft w:val="0"/>
          <w:marRight w:val="0"/>
          <w:marTop w:val="0"/>
          <w:marBottom w:val="0"/>
          <w:divBdr>
            <w:top w:val="none" w:sz="0" w:space="0" w:color="auto"/>
            <w:left w:val="none" w:sz="0" w:space="0" w:color="auto"/>
            <w:bottom w:val="none" w:sz="0" w:space="0" w:color="auto"/>
            <w:right w:val="none" w:sz="0" w:space="0" w:color="auto"/>
          </w:divBdr>
          <w:divsChild>
            <w:div w:id="28477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frobity.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frobity.com/freelance-platform-for-web-developer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2</Pages>
  <Words>484</Words>
  <Characters>276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hra</dc:creator>
  <cp:keywords/>
  <dc:description/>
  <cp:lastModifiedBy>HP</cp:lastModifiedBy>
  <cp:revision>26</cp:revision>
  <dcterms:created xsi:type="dcterms:W3CDTF">2021-02-21T02:50:00Z</dcterms:created>
  <dcterms:modified xsi:type="dcterms:W3CDTF">2021-03-05T11:47:00Z</dcterms:modified>
</cp:coreProperties>
</file>